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493AC5" w14:textId="77777777" w:rsidR="00B133D5" w:rsidRPr="00B133D5" w:rsidRDefault="00B133D5" w:rsidP="00B133D5">
      <w:pPr>
        <w:rPr>
          <w:rFonts w:ascii="Times New Roman" w:hAnsi="Times New Roman" w:cs="Times New Roman"/>
          <w:b/>
          <w:bCs/>
        </w:rPr>
      </w:pPr>
      <w:r w:rsidRPr="00B133D5">
        <w:rPr>
          <w:rFonts w:ascii="Times New Roman" w:hAnsi="Times New Roman" w:cs="Times New Roman"/>
          <w:b/>
          <w:bCs/>
        </w:rPr>
        <w:t>Program:</w:t>
      </w:r>
    </w:p>
    <w:p w14:paraId="7E6088C8" w14:textId="77777777" w:rsidR="00B133D5" w:rsidRPr="00B133D5" w:rsidRDefault="00B133D5" w:rsidP="00B133D5">
      <w:pPr>
        <w:rPr>
          <w:rFonts w:ascii="Times New Roman" w:hAnsi="Times New Roman" w:cs="Times New Roman"/>
        </w:rPr>
      </w:pPr>
    </w:p>
    <w:p w14:paraId="30084791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48AE4776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tml&gt;</w:t>
      </w:r>
    </w:p>
    <w:p w14:paraId="60F86623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body&gt;</w:t>
      </w:r>
    </w:p>
    <w:p w14:paraId="3473389D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</w:p>
    <w:p w14:paraId="434FA817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1&gt;This is heading 1&lt;/h1&gt;</w:t>
      </w:r>
    </w:p>
    <w:p w14:paraId="61F05804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2&gt;This is heading 2&lt;/h2&gt;</w:t>
      </w:r>
    </w:p>
    <w:p w14:paraId="5C6D6D3D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3&gt;This is heading 3&lt;/h3&gt;</w:t>
      </w:r>
    </w:p>
    <w:p w14:paraId="6D04AA8E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4&gt;This is heading 4&lt;/h4&gt;</w:t>
      </w:r>
    </w:p>
    <w:p w14:paraId="670FEAEA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5&gt;This is heading 5&lt;/h5&gt;</w:t>
      </w:r>
    </w:p>
    <w:p w14:paraId="68B41169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h6&gt;This is heading 6&lt;/h6&gt;</w:t>
      </w:r>
    </w:p>
    <w:p w14:paraId="5F0CD364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</w:p>
    <w:p w14:paraId="0A1692E6" w14:textId="77777777" w:rsidR="00B133D5" w:rsidRPr="00B133D5" w:rsidRDefault="00B133D5" w:rsidP="00B133D5">
      <w:pPr>
        <w:rPr>
          <w:rFonts w:ascii="Times New Roman" w:eastAsia="Times New Roman" w:hAnsi="Times New Roman" w:cs="Times New Roman"/>
          <w:lang w:eastAsia="en-I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/body&gt;</w:t>
      </w:r>
    </w:p>
    <w:p w14:paraId="6DBDFE26" w14:textId="1F0E46CA" w:rsidR="00B133D5" w:rsidRPr="00B133D5" w:rsidRDefault="00B133D5" w:rsidP="00B133D5">
      <w:pPr>
        <w:rPr>
          <w:rFonts w:ascii="Times New Roman" w:hAnsi="Times New Roman" w:cs="Times New Roman"/>
        </w:rPr>
      </w:pPr>
      <w:r w:rsidRPr="00B133D5">
        <w:rPr>
          <w:rFonts w:ascii="Times New Roman" w:eastAsia="Times New Roman" w:hAnsi="Times New Roman" w:cs="Times New Roman"/>
          <w:lang w:eastAsia="en-IN"/>
        </w:rPr>
        <w:t>&lt;/html&gt;</w:t>
      </w:r>
    </w:p>
    <w:p w14:paraId="2CCBE739" w14:textId="77777777" w:rsidR="00B133D5" w:rsidRPr="00B133D5" w:rsidRDefault="00B133D5" w:rsidP="00B133D5">
      <w:pPr>
        <w:rPr>
          <w:rFonts w:ascii="Times New Roman" w:hAnsi="Times New Roman" w:cs="Times New Roman"/>
          <w:b/>
          <w:bCs/>
        </w:rPr>
      </w:pPr>
      <w:r w:rsidRPr="00B133D5">
        <w:rPr>
          <w:rFonts w:ascii="Times New Roman" w:hAnsi="Times New Roman" w:cs="Times New Roman"/>
          <w:b/>
          <w:bCs/>
        </w:rPr>
        <w:t>Output:</w:t>
      </w:r>
    </w:p>
    <w:p w14:paraId="25725372" w14:textId="77777777" w:rsidR="00B133D5" w:rsidRPr="00236DF4" w:rsidRDefault="00B133D5" w:rsidP="00B133D5">
      <w:pPr>
        <w:rPr>
          <w:rFonts w:ascii="Times New Roman" w:hAnsi="Times New Roman" w:cs="Times New Roman"/>
        </w:rPr>
      </w:pPr>
    </w:p>
    <w:p w14:paraId="3955FE23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This is heading 1</w:t>
      </w:r>
    </w:p>
    <w:p w14:paraId="33035E08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This is heading 2</w:t>
      </w:r>
    </w:p>
    <w:p w14:paraId="233B202A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This is heading 3</w:t>
      </w:r>
    </w:p>
    <w:p w14:paraId="2E4DBB22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his is heading 4</w:t>
      </w:r>
    </w:p>
    <w:p w14:paraId="7710D2F4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sz w:val="20"/>
          <w:szCs w:val="20"/>
          <w:lang w:eastAsia="en-IN"/>
        </w:rPr>
        <w:t>This is heading 5</w:t>
      </w:r>
    </w:p>
    <w:p w14:paraId="5B79BF0B" w14:textId="77777777" w:rsidR="00B133D5" w:rsidRPr="00B133D5" w:rsidRDefault="00B133D5" w:rsidP="00B133D5">
      <w:pPr>
        <w:spacing w:before="100" w:beforeAutospacing="1" w:after="100" w:afterAutospacing="1" w:line="240" w:lineRule="auto"/>
        <w:outlineLvl w:val="5"/>
        <w:rPr>
          <w:rFonts w:ascii="Times New Roman" w:eastAsia="Times New Roman" w:hAnsi="Times New Roman" w:cs="Times New Roman"/>
          <w:b/>
          <w:bCs/>
          <w:sz w:val="15"/>
          <w:szCs w:val="15"/>
          <w:lang w:eastAsia="en-IN"/>
        </w:rPr>
      </w:pPr>
      <w:r w:rsidRPr="00B133D5">
        <w:rPr>
          <w:rFonts w:ascii="Times New Roman" w:eastAsia="Times New Roman" w:hAnsi="Times New Roman" w:cs="Times New Roman"/>
          <w:b/>
          <w:bCs/>
          <w:sz w:val="15"/>
          <w:szCs w:val="15"/>
          <w:lang w:eastAsia="en-IN"/>
        </w:rPr>
        <w:t>This is heading 6</w:t>
      </w:r>
    </w:p>
    <w:p w14:paraId="2B7273E1" w14:textId="77777777" w:rsidR="00B133D5" w:rsidRPr="00236DF4" w:rsidRDefault="00B133D5" w:rsidP="00B133D5">
      <w:pPr>
        <w:rPr>
          <w:rFonts w:ascii="Times New Roman" w:hAnsi="Times New Roman" w:cs="Times New Roman"/>
        </w:rPr>
      </w:pPr>
    </w:p>
    <w:p w14:paraId="60D4532E" w14:textId="77777777" w:rsidR="00B133D5" w:rsidRPr="00236DF4" w:rsidRDefault="00B133D5" w:rsidP="00B133D5">
      <w:pPr>
        <w:rPr>
          <w:rFonts w:ascii="Times New Roman" w:hAnsi="Times New Roman" w:cs="Times New Roman"/>
        </w:rPr>
      </w:pPr>
    </w:p>
    <w:p w14:paraId="4C8800C0" w14:textId="77777777" w:rsidR="00B133D5" w:rsidRPr="00236DF4" w:rsidRDefault="00B133D5" w:rsidP="00B133D5">
      <w:pPr>
        <w:rPr>
          <w:rFonts w:ascii="Times New Roman" w:hAnsi="Times New Roman" w:cs="Times New Roman"/>
        </w:rPr>
      </w:pPr>
    </w:p>
    <w:p w14:paraId="189194F4" w14:textId="77777777" w:rsidR="00B133D5" w:rsidRPr="00236DF4" w:rsidRDefault="00B133D5" w:rsidP="00B133D5">
      <w:pPr>
        <w:rPr>
          <w:rFonts w:ascii="Times New Roman" w:hAnsi="Times New Roman" w:cs="Times New Roman"/>
        </w:rPr>
      </w:pPr>
    </w:p>
    <w:p w14:paraId="3B6BE33F" w14:textId="77777777" w:rsidR="00005BF6" w:rsidRDefault="00005BF6"/>
    <w:sectPr w:rsidR="0000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YwsTAxNDU0MTBQ0lEKTi0uzszPAykwrAUAgP9/TCwAAAA="/>
  </w:docVars>
  <w:rsids>
    <w:rsidRoot w:val="00B133D5"/>
    <w:rsid w:val="00005BF6"/>
    <w:rsid w:val="00B13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64CA2"/>
  <w15:chartTrackingRefBased/>
  <w15:docId w15:val="{39AD8C54-883C-4F59-BCE9-2C6F7FD6E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3D5"/>
  </w:style>
  <w:style w:type="paragraph" w:styleId="Heading1">
    <w:name w:val="heading 1"/>
    <w:basedOn w:val="Normal"/>
    <w:link w:val="Heading1Char"/>
    <w:uiPriority w:val="9"/>
    <w:qFormat/>
    <w:rsid w:val="00B133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133D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133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B133D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link w:val="Heading5Char"/>
    <w:uiPriority w:val="9"/>
    <w:qFormat/>
    <w:rsid w:val="00B133D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Heading6">
    <w:name w:val="heading 6"/>
    <w:basedOn w:val="Normal"/>
    <w:link w:val="Heading6Char"/>
    <w:uiPriority w:val="9"/>
    <w:qFormat/>
    <w:rsid w:val="00B133D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33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33D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B133D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133D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133D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B133D5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rsid w:val="00B133D5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customStyle="1" w:styleId="Heading6Char">
    <w:name w:val="Heading 6 Char"/>
    <w:basedOn w:val="DefaultParagraphFont"/>
    <w:link w:val="Heading6"/>
    <w:uiPriority w:val="9"/>
    <w:rsid w:val="00B133D5"/>
    <w:rPr>
      <w:rFonts w:ascii="Times New Roman" w:eastAsia="Times New Roman" w:hAnsi="Times New Roman" w:cs="Times New Roman"/>
      <w:b/>
      <w:bCs/>
      <w:sz w:val="15"/>
      <w:szCs w:val="15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86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24:00Z</dcterms:created>
  <dcterms:modified xsi:type="dcterms:W3CDTF">2021-02-22T13:25:00Z</dcterms:modified>
</cp:coreProperties>
</file>